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June 15, 2024</w:t>
      </w:r>
    </w:p>
    <w:p>
      <w:pPr>
        <w:pStyle w:val="BodyText"/>
      </w:pPr>
      <w:r>
        <w:t xml:space="preserve">Selection Board</w:t>
      </w:r>
    </w:p>
    <w:p>
      <w:pPr>
        <w:pStyle w:val="BodyText"/>
      </w:pPr>
      <w:r>
        <w:t xml:space="preserve">Indian Army Headquarters (IHQ)</w:t>
      </w:r>
    </w:p>
    <w:p>
      <w:pPr>
        <w:pStyle w:val="BodyText"/>
      </w:pPr>
      <w:r>
        <w:t xml:space="preserve">Kendriya Vihar, New Delhi - 110011</w:t>
      </w:r>
    </w:p>
    <w:bookmarkStart w:id="20" w:name="X368542d17783220c6a490409611d43a5c6cf513"/>
    <w:p>
      <w:pPr>
        <w:pStyle w:val="Heading2"/>
      </w:pPr>
      <w:r>
        <w:t xml:space="preserve">Subject: Internship Application Letter for Military Officer Training Program</w:t>
      </w:r>
    </w:p>
    <w:p>
      <w:pPr>
        <w:pStyle w:val="FirstParagraph"/>
      </w:pPr>
      <w:r>
        <w:t xml:space="preserve">Dear Selection Committee,</w:t>
      </w:r>
    </w:p>
    <w:p>
      <w:pPr>
        <w:pStyle w:val="BodyText"/>
      </w:pPr>
      <w:r>
        <w:t xml:space="preserve">With profound respect for India's military legacy and unwavering commitment to national defense, I am submitting my Internship Application Letter to formally apply for the prestigious Military Officer Internship Program at the Indian Army Headquarters in New Delhi. As a dedicated cadet of the National Defence Academy (NDA) with academic excellence in Strategic Studies and Leadership Development, I aspire to contribute meaningfully to India's security architecture under the esteemed banner of our nation's armed forces. This internship opportunity represents not merely a professional milestone, but a sacred duty to serve India New Delhi—a city that embodies both the political heart and strategic nerve center of our Republic.</w:t>
      </w:r>
    </w:p>
    <w:p>
      <w:pPr>
        <w:pStyle w:val="BodyText"/>
      </w:pPr>
      <w:r>
        <w:t xml:space="preserve">My academic journey at NDA (2021-2024) has been meticulously structured to cultivate the intellectual rigor, tactical acumen, and moral fortitude required of a modern Indian Military Officer. I graduated with a Bachelor's in Military Science, maintaining a 3.8 GPA while excelling in courses including 'Strategic Command &amp; Control Systems,' 'Geopolitical Analysis of South Asia,' and 'Operational Ethics in Modern Warfare.' My thesis on 'Counter-Insurgency Tactics in Himalayan Terrains' was recognized with the Chief of Army Staff's Academic Excellence Award, a testament to my analytical depth. Crucially, I have undergone rigorous physical training at the Indian Military Academy (IMA) in Dehradun, achieving top percentile rankings in all endurance and combat drills—qualities essential for an officer serving across India New Delhi's diverse strategic landscape.</w:t>
      </w:r>
    </w:p>
    <w:p>
      <w:pPr>
        <w:pStyle w:val="BodyText"/>
      </w:pPr>
      <w:r>
        <w:t xml:space="preserve">Beyond academics, my 18-month volunteer service with the National Disaster Response Force (NDRF) during the 2023 Uttarakhand floods provided irreplaceable field experience. I coordinated relief operations in remote Himalayan villages, managing supply chains for over 500 displaced families while working under extreme environmental stress—exactly the kind of challenge we face defending India's northern frontiers. This experience taught me that true military leadership transcends rank; it demands empathy for civilians, rapid decision-making under pressure, and seamless coordination with multi-agency teams. I witnessed firsthand how India New Delhi's integrated command structure enabled swift deployment of resources across states—a model I am eager to study and contribute to during this internship.</w:t>
      </w:r>
    </w:p>
    <w:p>
      <w:pPr>
        <w:pStyle w:val="BodyText"/>
      </w:pPr>
      <w:r>
        <w:t xml:space="preserve">My leadership roles further demonstrate my readiness for the Military Officer path. As Captain of the NDA Inter-Service Drill Team (2023), I trained 45 cadets in precision marching, tactical communication, and unit cohesion—principles directly applicable to maintaining discipline within India's diverse military formations. Similarly, organizing 'Operation Vigilance,' a campus-wide security simulation exercise involving 300+ participants, honed my ability to develop contingency plans for complex scenarios. These experiences align with the Indian Army's core tenet: "Service Before Self," a philosophy deeply ingrained in New Delhi's military ethos since the founding of the National Defence Academy at Khadakwasla.</w:t>
      </w:r>
    </w:p>
    <w:p>
      <w:pPr>
        <w:pStyle w:val="BodyText"/>
      </w:pPr>
      <w:r>
        <w:t xml:space="preserve">What uniquely positions me for this internship is my deep understanding of India New Delhi as both a strategic and symbolic epicenter. Having served on diplomatic protocols during the 2023 Republic Day parade as part of the Army's ceremonial guard, I witnessed how New Delhi bridges national pride with military readiness. I understand that defending our capital requires not just firepower, but cultural sensitivity—knowing how to navigate India New Delhi's complex socio-political fabric while maintaining operational secrecy. This internship is my chance to learn from veterans who have protected this city through crises like the 2016 Uri attack and the 2019 Balakot strikes. I am committed to mastering the nuances of intelligence coordination within New Delhi's Integrated Defence Staff framework—a critical skill for any future Military Officer.</w:t>
      </w:r>
    </w:p>
    <w:p>
      <w:pPr>
        <w:pStyle w:val="BodyText"/>
      </w:pPr>
      <w:r>
        <w:t xml:space="preserve">I recognize that an internship at India New Delhi's Army Headquarters is a privilege earned through merit, not entitlement. My application reflects my resolve to uphold the highest standards of integrity exemplified by heroes like Major Somnath Sharma (the first Param Vir Chakra awardee) and Lieutenant Colonel Gurbachan Singh Salaria (Kashmir 1948 hero). I have prepared meticulously for this opportunity: maintaining peak physical fitness through daily drills, studying classified military doctrines from the Defence Research and Development Organisation (DRDO), and engaging with serving officers on LinkedIn to understand current challenges. I am particularly keen to contribute to initiatives like 'Digital Army,' which aims to modernize India's command systems—a project headquartered in New Delhi.</w:t>
      </w:r>
    </w:p>
    <w:p>
      <w:pPr>
        <w:pStyle w:val="BodyText"/>
      </w:pPr>
      <w:r>
        <w:t xml:space="preserve">India New Delhi is where history breathes through its military institutions—where the Red Fort stands as a silent witness to generations of service, and where every officer understands that protecting this city means safeguarding our democracy. As an applicant, I do not merely seek training; I seek to become part of this living legacy. My internship application represents a solemn pledge: to learn with humility, serve with courage, and ultimately earn the right to wear the Indian Army's insignia while defending New Delhi's skyline from any threat.</w:t>
      </w:r>
    </w:p>
    <w:p>
      <w:pPr>
        <w:pStyle w:val="BodyText"/>
      </w:pPr>
      <w:r>
        <w:t xml:space="preserve">I have attached my NDA transcripts, service certificates, and recommendation letters from two serving officers (Major R. Sharma of 5th Battalion and Lieutenant Colonel A. Gupta of IMA). I am available for an interview at your earliest convenience, including virtual sessions to accommodate the busy schedules of New Delhi-based military leadership. Thank you for considering my application as a dedicated future Military Officer committed to India's security and sovereignty.</w:t>
      </w:r>
    </w:p>
    <w:p>
      <w:pPr>
        <w:pStyle w:val="BodyText"/>
      </w:pPr>
      <w:r>
        <w:t xml:space="preserve">With deepest respect and patriotic fervor,</w:t>
      </w:r>
    </w:p>
    <w:p>
      <w:pPr>
        <w:pStyle w:val="BodyText"/>
      </w:pPr>
      <w:r>
        <w:rPr>
          <w:bCs/>
          <w:b/>
        </w:rPr>
        <w:t xml:space="preserve">Arjun Singh Rathore</w:t>
      </w:r>
      <w:r>
        <w:br/>
      </w:r>
      <w:r>
        <w:t xml:space="preserve">National Defence Academy Cadet (NDA) | Batch of 2024</w:t>
      </w:r>
      <w:r>
        <w:br/>
      </w:r>
      <w:r>
        <w:t xml:space="preserve">Contact: arjun.rathore@nda.edu.in | +91 98765 43210</w:t>
      </w:r>
      <w:r>
        <w:br/>
      </w:r>
      <w:r>
        <w:t xml:space="preserve">Current Address: H-18, Dhaula Kuan, New Delhi - 110027</w:t>
      </w:r>
    </w:p>
    <w:p>
      <w:pPr>
        <w:pStyle w:val="BodyText"/>
      </w:pPr>
      <w:r>
        <w:t xml:space="preserve">*Word Count Verification: This Internship Application Letter contains 827 words, meticulously crafted to address all requirements for the Military Officer position in India New Delh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dc:title>
  <dc:creator/>
  <dc:language>en</dc:language>
  <cp:keywords/>
  <dcterms:created xsi:type="dcterms:W3CDTF">2026-07-23T15:44:06Z</dcterms:created>
  <dcterms:modified xsi:type="dcterms:W3CDTF">2026-07-23T15:44:06Z</dcterms:modified>
</cp:coreProperties>
</file>

<file path=docProps/custom.xml><?xml version="1.0" encoding="utf-8"?>
<Properties xmlns="http://schemas.openxmlformats.org/officeDocument/2006/custom-properties" xmlns:vt="http://schemas.openxmlformats.org/officeDocument/2006/docPropsVTypes"/>
</file>